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14" w:name="schema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0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0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0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0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Imagens/SCHEM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07" w:name="schema-padrão-do-sistema---db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3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07"/>
    <w:bookmarkStart w:id="108" w:name="criação-de-schem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4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94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08"/>
    <w:bookmarkStart w:id="109" w:name="criação-de-um-schema-no-ssm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95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6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6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6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6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6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6"/>
        </w:numPr>
      </w:pPr>
      <w:r>
        <w:t xml:space="preserve">Clique em OK.</w:t>
      </w:r>
      <w:r>
        <w:br/>
      </w:r>
    </w:p>
    <w:p>
      <w:r>
        <w:br w:type="page"/>
      </w:r>
    </w:p>
    <w:bookmarkEnd w:id="109"/>
    <w:bookmarkStart w:id="110" w:name="adicionando-uma-tabela-a-um-schem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7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7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10"/>
    <w:bookmarkStart w:id="111" w:name="permissões-do-schema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8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198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Sobre permissões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198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11"/>
    <w:bookmarkStart w:id="112" w:name="alter-schema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0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12"/>
    <w:bookmarkStart w:id="113" w:name="X884c76b9c6e48ee24c3cb6180d6d38c70d1da8e"/>
    <w:p>
      <w:pPr>
        <w:pStyle w:val="Heading2"/>
      </w:pPr>
      <w:r>
        <w:rPr>
          <w:rStyle w:val="SectionNumber"/>
        </w:rPr>
        <w:t xml:space="preserve">12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2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22" w:name="categorias-de-coman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tegorias de comandos</w:t>
      </w:r>
    </w:p>
    <w:bookmarkStart w:id="115" w:name="X270a1cfe695a38f2810d4be4d20506698cbbf4b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5"/>
    <w:bookmarkStart w:id="116" w:name="X86641bc228d5beeb1a104189fb64d745b5ac3fa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16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16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16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1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1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1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21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Start w:id="120" w:name="Xcfe9bd57e3508e272920d3f8feac053a34a9b28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17" w:name="login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Login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2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26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26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29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29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Etc.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7"/>
    <w:bookmarkStart w:id="118" w:name="user---usuário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USER - Usuário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34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8"/>
    <w:bookmarkStart w:id="119" w:name="permissões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Permissõ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39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19"/>
    <w:bookmarkEnd w:id="120"/>
    <w:bookmarkStart w:id="121" w:name="X6dd0b6ee3177a5c44bd4c55c53edca139ce990a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1"/>
    <w:bookmarkEnd w:id="122"/>
    <w:bookmarkStart w:id="12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23" w:name="problemas-para-fazer-login-o-ssm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4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23"/>
    <w:bookmarkStart w:id="124" w:name="X5efb11d18397f622013015cd11d8b4aea8210ed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24"/>
    <w:bookmarkStart w:id="125" w:name="formato-da-data-no-sistema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25"/>
    <w:bookmarkEnd w:id="126"/>
    <w:bookmarkStart w:id="12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2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4T15:02:23Z</dcterms:created>
  <dcterms:modified xsi:type="dcterms:W3CDTF">2022-07-04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